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8E4106" w14:textId="493C7034" w:rsidR="007A43EE" w:rsidRDefault="006923D1" w:rsidP="006923D1">
      <w:pPr>
        <w:pStyle w:val="ListParagraph"/>
        <w:numPr>
          <w:ilvl w:val="0"/>
          <w:numId w:val="1"/>
        </w:numPr>
        <w:rPr>
          <w:rFonts w:asciiTheme="majorBidi" w:hAnsiTheme="majorBidi" w:cstheme="majorBidi"/>
          <w:sz w:val="24"/>
          <w:szCs w:val="24"/>
        </w:rPr>
      </w:pPr>
      <w:r w:rsidRPr="006923D1">
        <w:rPr>
          <w:rFonts w:asciiTheme="majorBidi" w:hAnsiTheme="majorBidi" w:cstheme="majorBidi"/>
          <w:sz w:val="24"/>
          <w:szCs w:val="24"/>
        </w:rPr>
        <w:t>D5</w:t>
      </w:r>
    </w:p>
    <w:p w14:paraId="2EA952A2" w14:textId="1A27A49A" w:rsidR="006923D1" w:rsidRDefault="00FA651C" w:rsidP="006923D1">
      <w:pPr>
        <w:pStyle w:val="ListParagraph"/>
        <w:numPr>
          <w:ilvl w:val="1"/>
          <w:numId w:val="1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Async/Await</w:t>
      </w:r>
    </w:p>
    <w:p w14:paraId="7DE27472" w14:textId="4284F242" w:rsidR="00FA651C" w:rsidRDefault="00FA651C" w:rsidP="006923D1">
      <w:pPr>
        <w:pStyle w:val="ListParagraph"/>
        <w:numPr>
          <w:ilvl w:val="1"/>
          <w:numId w:val="1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Delegates</w:t>
      </w:r>
    </w:p>
    <w:p w14:paraId="014E94FA" w14:textId="0EBE7624" w:rsidR="00FA651C" w:rsidRPr="006923D1" w:rsidRDefault="00FA651C" w:rsidP="006923D1">
      <w:pPr>
        <w:pStyle w:val="ListParagraph"/>
        <w:numPr>
          <w:ilvl w:val="1"/>
          <w:numId w:val="1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LINQ</w:t>
      </w:r>
    </w:p>
    <w:p w14:paraId="29884991" w14:textId="3BC6F01C" w:rsidR="006923D1" w:rsidRDefault="006923D1" w:rsidP="006923D1">
      <w:pPr>
        <w:pStyle w:val="ListParagraph"/>
        <w:numPr>
          <w:ilvl w:val="0"/>
          <w:numId w:val="1"/>
        </w:numPr>
        <w:rPr>
          <w:rFonts w:asciiTheme="majorBidi" w:hAnsiTheme="majorBidi" w:cstheme="majorBidi"/>
          <w:sz w:val="24"/>
          <w:szCs w:val="24"/>
        </w:rPr>
      </w:pPr>
      <w:r w:rsidRPr="006923D1">
        <w:rPr>
          <w:rFonts w:asciiTheme="majorBidi" w:hAnsiTheme="majorBidi" w:cstheme="majorBidi"/>
          <w:sz w:val="24"/>
          <w:szCs w:val="24"/>
        </w:rPr>
        <w:t>D6</w:t>
      </w:r>
    </w:p>
    <w:p w14:paraId="59F64261" w14:textId="0AD639F2" w:rsidR="00FA651C" w:rsidRDefault="00FA651C" w:rsidP="00FA651C">
      <w:pPr>
        <w:pStyle w:val="ListParagraph"/>
        <w:numPr>
          <w:ilvl w:val="1"/>
          <w:numId w:val="1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Normalization</w:t>
      </w:r>
    </w:p>
    <w:p w14:paraId="5779BC32" w14:textId="6C82041E" w:rsidR="00FA651C" w:rsidRDefault="00FA651C" w:rsidP="00FA651C">
      <w:pPr>
        <w:pStyle w:val="ListParagraph"/>
        <w:numPr>
          <w:ilvl w:val="1"/>
          <w:numId w:val="1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O/RM EF</w:t>
      </w:r>
    </w:p>
    <w:p w14:paraId="50EB2C31" w14:textId="05589858" w:rsidR="00FA651C" w:rsidRPr="00FA651C" w:rsidRDefault="00FA651C" w:rsidP="00FA651C">
      <w:pPr>
        <w:pStyle w:val="ListParagraph"/>
        <w:numPr>
          <w:ilvl w:val="1"/>
          <w:numId w:val="1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RDB Anomalies</w:t>
      </w:r>
    </w:p>
    <w:p w14:paraId="4995D207" w14:textId="32D9273F" w:rsidR="006923D1" w:rsidRDefault="006923D1" w:rsidP="006923D1">
      <w:pPr>
        <w:pStyle w:val="ListParagraph"/>
        <w:numPr>
          <w:ilvl w:val="0"/>
          <w:numId w:val="1"/>
        </w:numPr>
        <w:rPr>
          <w:rFonts w:asciiTheme="majorBidi" w:hAnsiTheme="majorBidi" w:cstheme="majorBidi"/>
          <w:sz w:val="24"/>
          <w:szCs w:val="24"/>
        </w:rPr>
      </w:pPr>
      <w:r w:rsidRPr="006923D1">
        <w:rPr>
          <w:rFonts w:asciiTheme="majorBidi" w:hAnsiTheme="majorBidi" w:cstheme="majorBidi"/>
          <w:sz w:val="24"/>
          <w:szCs w:val="24"/>
        </w:rPr>
        <w:t>D7</w:t>
      </w:r>
    </w:p>
    <w:p w14:paraId="4FC371B7" w14:textId="3C0B7441" w:rsidR="00FA651C" w:rsidRDefault="00FA651C" w:rsidP="00FA651C">
      <w:pPr>
        <w:pStyle w:val="ListParagraph"/>
        <w:numPr>
          <w:ilvl w:val="1"/>
          <w:numId w:val="1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DDL</w:t>
      </w:r>
    </w:p>
    <w:p w14:paraId="4237E516" w14:textId="42C79918" w:rsidR="00FA651C" w:rsidRDefault="00FA651C" w:rsidP="00FA651C">
      <w:pPr>
        <w:pStyle w:val="ListParagraph"/>
        <w:numPr>
          <w:ilvl w:val="1"/>
          <w:numId w:val="1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DML</w:t>
      </w:r>
    </w:p>
    <w:p w14:paraId="7E48FE43" w14:textId="4FCCF024" w:rsidR="00FA651C" w:rsidRPr="00FA651C" w:rsidRDefault="00FA651C" w:rsidP="00FA651C">
      <w:pPr>
        <w:pStyle w:val="ListParagraph"/>
        <w:numPr>
          <w:ilvl w:val="1"/>
          <w:numId w:val="1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Views</w:t>
      </w:r>
    </w:p>
    <w:p w14:paraId="67F9E5C4" w14:textId="23221449" w:rsidR="006923D1" w:rsidRDefault="006923D1" w:rsidP="006923D1">
      <w:pPr>
        <w:pStyle w:val="ListParagraph"/>
        <w:numPr>
          <w:ilvl w:val="0"/>
          <w:numId w:val="1"/>
        </w:numPr>
        <w:rPr>
          <w:rFonts w:asciiTheme="majorBidi" w:hAnsiTheme="majorBidi" w:cstheme="majorBidi"/>
          <w:sz w:val="24"/>
          <w:szCs w:val="24"/>
        </w:rPr>
      </w:pPr>
      <w:r w:rsidRPr="006923D1">
        <w:rPr>
          <w:rFonts w:asciiTheme="majorBidi" w:hAnsiTheme="majorBidi" w:cstheme="majorBidi"/>
          <w:sz w:val="24"/>
          <w:szCs w:val="24"/>
        </w:rPr>
        <w:t>D8</w:t>
      </w:r>
    </w:p>
    <w:p w14:paraId="6D70FC60" w14:textId="06952ED4" w:rsidR="00FA651C" w:rsidRDefault="00FA651C" w:rsidP="00FA651C">
      <w:pPr>
        <w:pStyle w:val="ListParagraph"/>
        <w:numPr>
          <w:ilvl w:val="1"/>
          <w:numId w:val="1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Triggers</w:t>
      </w:r>
    </w:p>
    <w:p w14:paraId="24322221" w14:textId="693A0B31" w:rsidR="00FA651C" w:rsidRDefault="00FA651C" w:rsidP="00FA651C">
      <w:pPr>
        <w:pStyle w:val="ListParagraph"/>
        <w:numPr>
          <w:ilvl w:val="1"/>
          <w:numId w:val="1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Joins</w:t>
      </w:r>
    </w:p>
    <w:p w14:paraId="72CC4252" w14:textId="42E2BB52" w:rsidR="00FA651C" w:rsidRPr="006923D1" w:rsidRDefault="00FA651C" w:rsidP="00FA651C">
      <w:pPr>
        <w:pStyle w:val="ListParagraph"/>
        <w:numPr>
          <w:ilvl w:val="1"/>
          <w:numId w:val="1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Unions</w:t>
      </w:r>
    </w:p>
    <w:p w14:paraId="2286F46F" w14:textId="749BBB2B" w:rsidR="006923D1" w:rsidRDefault="006923D1" w:rsidP="006923D1">
      <w:pPr>
        <w:pStyle w:val="ListParagraph"/>
        <w:numPr>
          <w:ilvl w:val="0"/>
          <w:numId w:val="1"/>
        </w:numPr>
        <w:rPr>
          <w:rFonts w:asciiTheme="majorBidi" w:hAnsiTheme="majorBidi" w:cstheme="majorBidi"/>
          <w:sz w:val="24"/>
          <w:szCs w:val="24"/>
        </w:rPr>
      </w:pPr>
      <w:r w:rsidRPr="006923D1">
        <w:rPr>
          <w:rFonts w:asciiTheme="majorBidi" w:hAnsiTheme="majorBidi" w:cstheme="majorBidi"/>
          <w:sz w:val="24"/>
          <w:szCs w:val="24"/>
        </w:rPr>
        <w:t>D9</w:t>
      </w:r>
    </w:p>
    <w:p w14:paraId="15684EC5" w14:textId="0F124BB6" w:rsidR="00222622" w:rsidRDefault="00222622" w:rsidP="00222622">
      <w:pPr>
        <w:pStyle w:val="ListParagraph"/>
        <w:numPr>
          <w:ilvl w:val="1"/>
          <w:numId w:val="1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SQL Functions</w:t>
      </w:r>
    </w:p>
    <w:p w14:paraId="4BEF3718" w14:textId="708D3C31" w:rsidR="00222622" w:rsidRDefault="00222622" w:rsidP="00222622">
      <w:pPr>
        <w:pStyle w:val="ListParagraph"/>
        <w:numPr>
          <w:ilvl w:val="2"/>
          <w:numId w:val="1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Create a TVF</w:t>
      </w:r>
    </w:p>
    <w:p w14:paraId="754B2400" w14:textId="454E611A" w:rsidR="00222622" w:rsidRDefault="00222622" w:rsidP="00222622">
      <w:pPr>
        <w:pStyle w:val="ListParagraph"/>
        <w:numPr>
          <w:ilvl w:val="2"/>
          <w:numId w:val="1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Create a MSTVF</w:t>
      </w:r>
    </w:p>
    <w:p w14:paraId="6AF00161" w14:textId="1C9BC816" w:rsidR="00222622" w:rsidRDefault="00222622" w:rsidP="00222622">
      <w:pPr>
        <w:pStyle w:val="ListParagraph"/>
        <w:numPr>
          <w:ilvl w:val="2"/>
          <w:numId w:val="1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Create a Scalar</w:t>
      </w:r>
    </w:p>
    <w:p w14:paraId="200248AB" w14:textId="04256495" w:rsidR="00FA651C" w:rsidRDefault="00AC193B" w:rsidP="00FA651C">
      <w:pPr>
        <w:pStyle w:val="ListParagraph"/>
        <w:numPr>
          <w:ilvl w:val="2"/>
          <w:numId w:val="1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Practice 5 pre-made MS Aggregate functions</w:t>
      </w:r>
    </w:p>
    <w:p w14:paraId="299050E4" w14:textId="4F20DF61" w:rsidR="00FA651C" w:rsidRDefault="00FA651C" w:rsidP="00FA651C">
      <w:pPr>
        <w:pStyle w:val="ListParagraph"/>
        <w:numPr>
          <w:ilvl w:val="1"/>
          <w:numId w:val="1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ACID</w:t>
      </w:r>
    </w:p>
    <w:p w14:paraId="3B265D89" w14:textId="3A1AEF52" w:rsidR="00FA651C" w:rsidRDefault="00FA651C" w:rsidP="00FA651C">
      <w:pPr>
        <w:pStyle w:val="ListParagraph"/>
        <w:numPr>
          <w:ilvl w:val="1"/>
          <w:numId w:val="1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Repo Pattern</w:t>
      </w:r>
    </w:p>
    <w:p w14:paraId="365BDF8D" w14:textId="338020EE" w:rsidR="00194D85" w:rsidRDefault="00194D85" w:rsidP="00FA651C">
      <w:pPr>
        <w:pStyle w:val="ListParagraph"/>
        <w:numPr>
          <w:ilvl w:val="1"/>
          <w:numId w:val="1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Transactions</w:t>
      </w:r>
    </w:p>
    <w:p w14:paraId="557C1A09" w14:textId="031782F3" w:rsidR="00194D85" w:rsidRDefault="00194D85" w:rsidP="00FA651C">
      <w:pPr>
        <w:pStyle w:val="ListParagraph"/>
        <w:numPr>
          <w:ilvl w:val="1"/>
          <w:numId w:val="1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Isolations</w:t>
      </w:r>
    </w:p>
    <w:p w14:paraId="380762EB" w14:textId="31FE6C4A" w:rsidR="00194D85" w:rsidRPr="00FA651C" w:rsidRDefault="00194D85" w:rsidP="00FA651C">
      <w:pPr>
        <w:pStyle w:val="ListParagraph"/>
        <w:numPr>
          <w:ilvl w:val="1"/>
          <w:numId w:val="1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Dependency Injections</w:t>
      </w:r>
    </w:p>
    <w:p w14:paraId="28A6A0AE" w14:textId="17810EFD" w:rsidR="006923D1" w:rsidRPr="006923D1" w:rsidRDefault="006923D1" w:rsidP="006923D1">
      <w:pPr>
        <w:pStyle w:val="ListParagraph"/>
        <w:numPr>
          <w:ilvl w:val="0"/>
          <w:numId w:val="1"/>
        </w:numPr>
        <w:rPr>
          <w:rFonts w:asciiTheme="majorBidi" w:hAnsiTheme="majorBidi" w:cstheme="majorBidi"/>
          <w:sz w:val="24"/>
          <w:szCs w:val="24"/>
        </w:rPr>
      </w:pPr>
      <w:r w:rsidRPr="006923D1">
        <w:rPr>
          <w:rFonts w:asciiTheme="majorBidi" w:hAnsiTheme="majorBidi" w:cstheme="majorBidi"/>
          <w:sz w:val="24"/>
          <w:szCs w:val="24"/>
        </w:rPr>
        <w:t>HR</w:t>
      </w:r>
    </w:p>
    <w:p w14:paraId="4D28B9E7" w14:textId="2EDBF3AD" w:rsidR="006923D1" w:rsidRDefault="00E6522B" w:rsidP="00E6522B">
      <w:pPr>
        <w:pStyle w:val="ListParagraph"/>
        <w:numPr>
          <w:ilvl w:val="1"/>
          <w:numId w:val="1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Camel</w:t>
      </w:r>
    </w:p>
    <w:p w14:paraId="47200AB0" w14:textId="77777777" w:rsidR="00E6522B" w:rsidRPr="006923D1" w:rsidRDefault="00E6522B" w:rsidP="00E6522B">
      <w:pPr>
        <w:pStyle w:val="ListParagraph"/>
        <w:numPr>
          <w:ilvl w:val="1"/>
          <w:numId w:val="1"/>
        </w:numPr>
        <w:rPr>
          <w:rFonts w:asciiTheme="majorBidi" w:hAnsiTheme="majorBidi" w:cstheme="majorBidi"/>
          <w:sz w:val="24"/>
          <w:szCs w:val="24"/>
        </w:rPr>
      </w:pPr>
    </w:p>
    <w:sectPr w:rsidR="00E6522B" w:rsidRPr="006923D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2897417"/>
    <w:multiLevelType w:val="hybridMultilevel"/>
    <w:tmpl w:val="EE56EE92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c0MDC0MDKwMDc1szBU0lEKTi0uzszPAykwrAUAEhnCcSwAAAA="/>
  </w:docVars>
  <w:rsids>
    <w:rsidRoot w:val="003D3DF3"/>
    <w:rsid w:val="00194D85"/>
    <w:rsid w:val="00222622"/>
    <w:rsid w:val="003D3DF3"/>
    <w:rsid w:val="006923D1"/>
    <w:rsid w:val="007A43EE"/>
    <w:rsid w:val="009B2F9D"/>
    <w:rsid w:val="00AC193B"/>
    <w:rsid w:val="00E6522B"/>
    <w:rsid w:val="00FA651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41EA0D7"/>
  <w15:chartTrackingRefBased/>
  <w15:docId w15:val="{874B43D9-6213-46FB-B942-D15F9E63CFB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923D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1</Pages>
  <Words>43</Words>
  <Characters>246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ristian Romero</dc:creator>
  <cp:keywords/>
  <dc:description/>
  <cp:lastModifiedBy>Christian Romero</cp:lastModifiedBy>
  <cp:revision>7</cp:revision>
  <dcterms:created xsi:type="dcterms:W3CDTF">2021-06-11T15:49:00Z</dcterms:created>
  <dcterms:modified xsi:type="dcterms:W3CDTF">2021-06-11T16:21:00Z</dcterms:modified>
</cp:coreProperties>
</file>